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2EFD9" w:themeColor="accent6" w:themeTint="33"/>
  <w:body>
    <w:p w14:paraId="4B148B9C" w14:textId="77777777" w:rsidR="00206980" w:rsidRPr="00206980" w:rsidRDefault="00206980" w:rsidP="00206980">
      <w:pPr>
        <w:rPr>
          <w:b/>
          <w:bCs/>
          <w:sz w:val="32"/>
          <w:szCs w:val="32"/>
        </w:rPr>
      </w:pPr>
      <w:r w:rsidRPr="00206980">
        <w:rPr>
          <w:b/>
          <w:bCs/>
          <w:sz w:val="32"/>
          <w:szCs w:val="32"/>
        </w:rPr>
        <w:t>IN6 T1 Key words - Pronunciation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8"/>
        <w:gridCol w:w="4411"/>
        <w:gridCol w:w="4411"/>
      </w:tblGrid>
      <w:tr w:rsidR="00206980" w:rsidRPr="00206980" w14:paraId="6AAD099C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3CC1E6" w14:textId="77777777" w:rsidR="00206980" w:rsidRPr="00206980" w:rsidRDefault="00206980" w:rsidP="00206980">
            <w:pPr>
              <w:rPr>
                <w:b/>
                <w:bCs/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 </w:t>
            </w:r>
            <w:r w:rsidRPr="00206980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E799C7" w14:textId="349363F8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 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033FA2" w14:textId="77777777" w:rsidR="00206980" w:rsidRPr="00206980" w:rsidRDefault="00206980" w:rsidP="00206980">
            <w:pPr>
              <w:rPr>
                <w:b/>
                <w:bCs/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 </w:t>
            </w:r>
            <w:r w:rsidRPr="00206980">
              <w:rPr>
                <w:b/>
                <w:bCs/>
                <w:sz w:val="32"/>
                <w:szCs w:val="32"/>
              </w:rPr>
              <w:t>Finnish</w:t>
            </w:r>
          </w:p>
        </w:tc>
      </w:tr>
      <w:tr w:rsidR="00206980" w:rsidRPr="00206980" w14:paraId="4CEB9FC2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5684E9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358CF4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preˈstidʒəs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6D29DB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524AB29D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5CB038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E1068C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əbˈsesiv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C4F729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1FE0A934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B31F42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C2E1DE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ɔbligeitid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5FF901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11901484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C803E4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49E6B1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ʌltimətli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23FC3A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45B3D61D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6FBE74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EA5250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ɔ:fənidʒ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64AFAA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2F620B6E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29E9B5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F7900F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brəuʃə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5E57FB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511B6720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5D4D3B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68BB36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riˈdʒekʃn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E2B3DF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18142BFE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500CCB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079D3D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ɔstənˈteiʃəs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2810AB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611626EF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E867C5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E1C8C1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prəˈlɔŋd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DF8C4B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23E01935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E08B3F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4AC35C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miˈrækjuləs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35613D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54C60E48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33DAFF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65532F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inθju:ziˈæstik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351728" w14:textId="77777777" w:rsidR="00206980" w:rsidRPr="00206980" w:rsidRDefault="00206980" w:rsidP="00206980">
            <w:r w:rsidRPr="00206980">
              <w:t>________________________________</w:t>
            </w:r>
          </w:p>
        </w:tc>
      </w:tr>
      <w:tr w:rsidR="00206980" w:rsidRPr="00206980" w14:paraId="472F089A" w14:textId="77777777" w:rsidTr="00206980">
        <w:tc>
          <w:tcPr>
            <w:tcW w:w="467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1EB533" w14:textId="77777777" w:rsidR="00206980" w:rsidRPr="00206980" w:rsidRDefault="00206980" w:rsidP="00206980">
            <w:r w:rsidRPr="00206980">
              <w:t>________________________________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1A4596" w14:textId="77777777" w:rsidR="00206980" w:rsidRPr="00206980" w:rsidRDefault="00206980" w:rsidP="00206980">
            <w:pPr>
              <w:rPr>
                <w:sz w:val="32"/>
                <w:szCs w:val="32"/>
              </w:rPr>
            </w:pPr>
            <w:r w:rsidRPr="00206980">
              <w:rPr>
                <w:sz w:val="32"/>
                <w:szCs w:val="32"/>
              </w:rPr>
              <w:t>[kælkjələs]</w:t>
            </w:r>
          </w:p>
        </w:tc>
        <w:tc>
          <w:tcPr>
            <w:tcW w:w="4411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EC6016" w14:textId="77777777" w:rsidR="00206980" w:rsidRPr="00206980" w:rsidRDefault="00206980" w:rsidP="00206980">
            <w:r w:rsidRPr="00206980">
              <w:t>________________________________</w:t>
            </w:r>
          </w:p>
        </w:tc>
      </w:tr>
    </w:tbl>
    <w:p w14:paraId="7F85B6DE" w14:textId="77777777" w:rsidR="00206980" w:rsidRDefault="00206980" w:rsidP="00206980"/>
    <w:p w14:paraId="7269E943" w14:textId="4D4F7253" w:rsidR="00206980" w:rsidRPr="00206980" w:rsidRDefault="00206980" w:rsidP="00206980">
      <w:pPr>
        <w:rPr>
          <w:sz w:val="36"/>
          <w:szCs w:val="36"/>
        </w:rPr>
      </w:pPr>
      <w:r w:rsidRPr="00206980">
        <w:rPr>
          <w:sz w:val="36"/>
          <w:szCs w:val="36"/>
        </w:rPr>
        <w:lastRenderedPageBreak/>
        <w:t>IN6 T1 Key words – Pronunciation  KEY</w:t>
      </w:r>
    </w:p>
    <w:p w14:paraId="6426B011" w14:textId="77777777" w:rsidR="00206980" w:rsidRPr="00206980" w:rsidRDefault="00206980" w:rsidP="00206980">
      <w:pPr>
        <w:rPr>
          <w:sz w:val="36"/>
          <w:szCs w:val="36"/>
        </w:rPr>
      </w:pP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206980" w:rsidRPr="00206980" w14:paraId="6869102A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3D586A" w14:textId="521A2C4F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 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75A4FD" w14:textId="5B8F832A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474684" w14:textId="1B037BDB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 Finnish</w:t>
            </w:r>
          </w:p>
        </w:tc>
      </w:tr>
      <w:tr w:rsidR="00206980" w:rsidRPr="00206980" w14:paraId="2B791546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9E0FC6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prestigious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CFE3B7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preˈstidʒ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5FB395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arvostettu</w:t>
            </w:r>
          </w:p>
        </w:tc>
      </w:tr>
      <w:tr w:rsidR="00206980" w:rsidRPr="00206980" w14:paraId="49D47815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31F678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obsessiv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C943D8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əbˈsesiv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3C7EAD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pakkomielteinen</w:t>
            </w:r>
          </w:p>
        </w:tc>
      </w:tr>
      <w:tr w:rsidR="00206980" w:rsidRPr="00206980" w14:paraId="3AB45FA7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0F912C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obligate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413321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ɔbligeiti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53536C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velvollinen</w:t>
            </w:r>
          </w:p>
        </w:tc>
      </w:tr>
      <w:tr w:rsidR="00206980" w:rsidRPr="00206980" w14:paraId="58360AED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C6689A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ultimatel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A7BB1B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ʌltimətl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C1C882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pohjimmiltaan</w:t>
            </w:r>
          </w:p>
        </w:tc>
      </w:tr>
      <w:tr w:rsidR="00206980" w:rsidRPr="00206980" w14:paraId="6A1563D7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4E0EED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orphanag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9F51FE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ɔ:fənidʒ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196A73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orpokoti, lastenkoti</w:t>
            </w:r>
          </w:p>
        </w:tc>
      </w:tr>
      <w:tr w:rsidR="00206980" w:rsidRPr="00206980" w14:paraId="009F9CD2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A4136F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brochur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8A791F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brəuʃ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554E0A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esite, mainoslehtinen</w:t>
            </w:r>
          </w:p>
        </w:tc>
      </w:tr>
      <w:tr w:rsidR="00206980" w:rsidRPr="00206980" w14:paraId="7533D2C8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4FC6D6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rejection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8BA91B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riˈdʒek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E339F9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hylkääminen, hylkäys</w:t>
            </w:r>
          </w:p>
        </w:tc>
      </w:tr>
      <w:tr w:rsidR="00206980" w:rsidRPr="00206980" w14:paraId="795F1B03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2A2DE1" w14:textId="6A1E6B72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ostentatious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2EE7E1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ɔstənˈteiʃ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828619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suureellinen, mahtaileva</w:t>
            </w:r>
          </w:p>
        </w:tc>
      </w:tr>
      <w:tr w:rsidR="00206980" w:rsidRPr="00206980" w14:paraId="53F92B23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9C2931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prolonge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E5143F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prəˈlɔŋ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466764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pitkällinen</w:t>
            </w:r>
          </w:p>
        </w:tc>
      </w:tr>
      <w:tr w:rsidR="00206980" w:rsidRPr="00206980" w14:paraId="1E337952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F8C651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miraculous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DCDAC8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miˈrækjul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C1FDD4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ihmeellinen, ihme-</w:t>
            </w:r>
          </w:p>
        </w:tc>
      </w:tr>
      <w:tr w:rsidR="00206980" w:rsidRPr="00206980" w14:paraId="6F0C1FE7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C20752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enthusiastic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9FA809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inθju:ziˈæstik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FE338A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innostunut, innokas</w:t>
            </w:r>
          </w:p>
        </w:tc>
      </w:tr>
      <w:tr w:rsidR="00206980" w:rsidRPr="00206980" w14:paraId="22639279" w14:textId="77777777" w:rsidTr="001E3E59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30DAFA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calculus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4D7E9D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[kælkjələ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FF260D" w14:textId="77777777" w:rsidR="00206980" w:rsidRPr="00206980" w:rsidRDefault="00206980" w:rsidP="00206980">
            <w:pPr>
              <w:rPr>
                <w:sz w:val="26"/>
                <w:szCs w:val="26"/>
              </w:rPr>
            </w:pPr>
            <w:r w:rsidRPr="00206980">
              <w:rPr>
                <w:sz w:val="26"/>
                <w:szCs w:val="26"/>
              </w:rPr>
              <w:t>laskenta</w:t>
            </w:r>
          </w:p>
        </w:tc>
      </w:tr>
    </w:tbl>
    <w:p w14:paraId="0BC187DE" w14:textId="77777777" w:rsidR="00206980" w:rsidRPr="00206980" w:rsidRDefault="00206980" w:rsidP="00206980"/>
    <w:sectPr w:rsidR="00206980" w:rsidRPr="00206980" w:rsidSect="00A113FF">
      <w:pgSz w:w="16838" w:h="11906" w:orient="landscape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tjAxMDQ1sjQzMDNR0lEKTi0uzszPAykwrAUAUxyI4ywAAAA="/>
  </w:docVars>
  <w:rsids>
    <w:rsidRoot w:val="00206980"/>
    <w:rsid w:val="0020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57E71C"/>
  <w15:chartTrackingRefBased/>
  <w15:docId w15:val="{7CB086C6-842C-43BA-8362-6DB09A6D2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206980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1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2-13T15:06:00Z</dcterms:created>
  <dcterms:modified xsi:type="dcterms:W3CDTF">2022-02-13T15:11:00Z</dcterms:modified>
</cp:coreProperties>
</file>